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23</w:t>
      </w:r>
      <w:r>
        <w:t xml:space="preserve"> </w:t>
      </w:r>
      <w:r>
        <w:t xml:space="preserve">ก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… ՐՐ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ายแพทย์เอกชัย) สวัสดีครับ พี่น้องประชาชนที่รักทุกท่าน ขอต้อนรับสู่ศูนย์แถลงข่าวโรคติดเชื้อไวรัสโคโรนา 2019 ถ่ายทอดสดจากกระทรวงสาธารณสุข วันพฤหัสบดีที่ 23 กรกฎาคม 2563 ครับ ผม นายแพทย์เอกชัย เพียรศรีวัชรา รับหน้าที่เป็นพิธีกร กรมอนามัย กระทรวงสาธาณสุข ดำเนินรายการในวันนี้ครับ เช่นเคยครับ วันนี้จะเป็นสถานการณ์รายวันทั้งในประเทศแล้วก็ประเด็นที่น่าสนใจจากสถานการณ์ COVID-19 ทั่วโลกจะเป็นอย่างไรครับ ขอเชิญทุกท่านพบกับท่านผู้ช่วยโฆษก ศบค. แพทย์หญิง พรรณประภา ยงค์ตระกูล ขอเรียนเชิญครับ</w:t>
      </w:r>
    </w:p>
    <w:p>
      <w:pPr>
        <w:pStyle w:val="BodyText"/>
      </w:pPr>
      <w:r>
        <w:t xml:space="preserve">(แพทย์หญิง พรรณประภา) สวัสดีพี่น้องประชาชนนะคะ ดิฉันแพทย์หญิง พรรณประภา ยงค์ตระกูล รับหน้าที่ผู้ช่วยโฆษก ศบค. ค่ะ ในวันนี้วันพฤหัสบดี 23 กรกฎาคม 2563 จำนวนผู้ติดเชื้อรายใหม่ของเราในวันนี้มีจำนวนทั้งสิ้น 8 ราย โดยทั้ง 8 รายเป็นรายที่เดินทางกลับมาจากต่างประเทศ และเข้าพักในสถานที่เฝ้าระวังที่รัฐจัดให้ค่ะ มาที่สถานการณ์ภาพรวมในประเทศไทยวันนี้นะคะ มีจำนวนผู้ป่วยยืนยันสะสม ทั้งสิ้น 3,269 ราย เป็นการติดเชื้อภายในประเทศ 2444 ราย และตรวจพบในสถานที่เฝ้าระวังที่รัฐจัดให้ 332 รายค่ะ มีผู้ป่วยรักษาหายแล้วนะคะ 3,105 ราย และกำลังรักษาตัวอยู่ในโรงพยาบาล 106 ราย เสียชีวิตไม่มีเพิ่มขึ้น คงที่อยู่ที่ 58 คนค่ะ มาที่รายละเอียดของผู้ป่วยรายใหม่ของเราในวันนี้ จำนวนทั้งสิ้น 8 รายนะคะ เป็นผู้ป่วยคนไทย ที่เดินทางกลับมาจากต่างประเทศค่ะ โดยเดินทางกลับมาจากอียิปต์ 4 ราย ซูดาน 2 ราย และสหรัฐอเมริกา 2 ราย สำหรับรายละเอียดนะคะ สำหรับผู้ป่วยคนไทยที่เดินทางกลับมาจากอียิปต์ค่ะ รายที่ 1 และ 2 เป็นเพศชาย อายุ 21 ปี เดินทางถึงประเทศไทยในวันที่ 8 กรกฎาคม และเข้าพักในสถานที่เฝ้าระวังที่รัฐจัดให้ในจังหวัดชลบุรีค่ะ พบเชื้อจากการตรวจครั้งที่ 2 นะคะ ในวันที่ 19 กรกฎาคม ซึ่งเป็นวันที่ 11 ของการกักตัวค่ะ โดยทั้ง 2 ราย ก่อนหน้านี้ไม่มีอาการ ก่อนหน้านี้พบผู้ป่วยยืนยันในเที่ยวเดียวกัน จำนวน 15 ราย รายที่ 3 และ 4 นะคะ เป็นเพศชายอายุ 20 ปี และ 24 ปีเป็นนักศึกษา เดินทางถึงประเทศไทยในวันที่ 17 กรกฎาคม และได้เข้าพักในสถานที่เฝ้าระวังที่รัฐจัดให้ ในจังหวัดชลบุรี พบเชื้อจากการตรวจครั้งที่ 1 นะคะ ในวันที่ 21 กรกฎาคม ของการกักตัวค่ะ ทั้ง 2 รายนี้ไม่มีอาการเช่นเดียวกัน โดยก่อนหน้านี้ค่ะ พบผู้ป่วยยืนยันในเที่ยวบินเดียวกัน จำนวน 4 ราย อีก 2 ราย เดินทางกลับมาจากประเทศซูดานค่ะ 2 รายนะคะ 1 รายนะคะ อายุ 20 และเพศหญิง 1 ราย อายุ 20 ปี ทั้ง 2 รายอาชีพนักศึกษา เดินทางถึงไทยในวันที่ 10 กรกฎาคม พบเข้าเกณฑ์สอบสวนโรค หรือที่เรียกว่า PUI จึงมีการตรวจหาเชื้อ ณ ด่านควบคุมโรค สนามบินสุวรรณภูมิ ไม่พบเชื้อนะคะ เลยได้เข้าที่สถานที่เฝ้าระวังที่รัฐจัดให้ในจังหวัดชลบุรี และได้มีการตรวจเชื้อนะคะ ในครั้งที่ 3 ค่ะ ในวันที่ 21 กรกฎาคม ซึ่งเป็นวันที่ 12 ของการกักตัว ผลพบเชื้อค่ะ โดยก่อนหน้านี้ค่ะ พบผู้ป่วยยืนยันเที่ยวบิน 15 รายค่ะ อีก 2 ราย เดินทางกลับมาจากสหรัฐอเมริกานะคะ เป็นเพศหญิงอายุ 20 ปี และ 23 ปี อาชีพรับจ้าง เดินทางมาถึงประเทศไทย ในวันที่ ๑๘ กรกฎาคมค่ะ และได้เข้าพักในสถานที่เฝ้าระวังที่รัฐจัดให้ ในกรุงเทพฯ พบเชื้อจากการตรวจครั้งที่ 1 นะคะ ในวันที่ 21 กรกฎาคมค่ะ ซึ่งเป็นวันที่ 4 ของสำหรับสถานการณ์ของ COVID-19 ในสถานที่ที่รัฐจัดให้ก็มีคำถามว่า จำนวนผู้ป่วยในสถานที่เฝ้าระวังที่รัฐจัดให้ จำนวนกี่คนนะคะ โดยจำนวนคนที่เรารับเข้ามาในสถานที่เฝ้าระวังที่รัฐจัดให้มีจำนวนทั้งสิ้น 60,470 คน โดยพบผู้ป่วยจำนวนทั้งสิ้น 332 ราย ซึ่งคิดเป็น 0.55 เปอร์เซ็นต์ ถือว่ามีจำนวนไม่มากค่ะ และในตารางนะคะ ด้านขวาล่างสุดนะคะ ก็จะเห็นว่าจำนวนผู้ป่วยมีจำนวนทั้งสิ้น 332 ราย โดยในขณะนี้ยังรักษาตัวอยู่ในโรงพยาบาล 106 รายซึ่ง ก็คือจำนวนผู้ป่วยที่รักษาตัวอยู่ในโรงพยาบาลทั้งหมดของเราในขณะนี้ค่ะ สถานการณ์ของโควิด-19 นะคะ ตามประเทศต้นทางค่ะ จะเห็นในกรอบสีแดง จำนวนผู้ป่วยที่เราตรวจพบในวันนี้เพิ่มขึ้นจากซูดาน 2 ราย อียิปต์ 2 และสหรัฐอเมริกา 2 รายค่ะ มีจำนวนผู้ป่วยยืนยันสะสม ทั้งสิ้น 332 รายค่ะ มาที่สถานการณ์ COVID-19 ทั่วโลกนะคะ วันนี้มีจำนวนผู้ป่วยยืนยันสะสมมากกว่า 15,300,000 รายแล้วนะคะ โดยเป็นผมากถึงเกือบ 280,000 ราย ซึ่งเป็นจำนวนมากที่สุดตั้งแต่มีการระบาดของเชื้อโควิด-19 ค่ะ แล้วในวันนี้มีจำนวนผู้เสียชีวิตนะคะ ในวันนี้มากกว่า 7,000 คน ทำให้มีผู้เสียชีวิตสะสมมากกว่า 630,000 คน ประเทศ 3 อันดับแรกนะคะ ที่มีจำนวนผู้ป่วยยืนยันสะสมมากที่สุด ยังคงเป็นสหรัฐอเมริกา บราซิล แล้วก็อินเดียค่ะ โดยในวันนี้ค่ะ ประเทศสหรัฐอเมริกามีจำนวนผู้ป่วยรายใหม่มากกว่า 72,000 รายนะคะ ทำให้มีจำนวนผู้ป่วยยืนยันสะสมมากกว่า 4,100,000 ราย แล้วค่ะ ตามมาด้วยอันดับ 2 ก็คือประเทศบราซิลนะคะ ซึ่งก็มีจำนวนผู้ป่วยเพิ่มขึ้นมากเช่นเดียวกัน มากถึง 65,000 รายนะคะ ทำให้มีจำนวนผู้ป่วยยืนยันสะสมมากว่า 2,230,000 ราย และอันดับ 3 ก็คือประเทศอินเดียมีผู้ป่วยยืนยันสะสมมากกว่า 1,200,000 รายแล้วค่ะ และในไฮไลท์สีแดง มีจำนวนผู้เสียชีวิตในตลอด 24 ชั่วโมงที่ผ่านมาค่ะ 3 อันดับแรกก็คือประเทศบราซิล ตามมาด้วยสหรัฐอเมริกา 1,130 คนและอินเดีย 1,120 คนค่ะ สถานการณ์ของ COVID-19 ในฝั่งเอเชียบ้านเรานะคะ จะเห็นได้ว่าประเทศอินเดียค่ะ จะเห็นได้ว่ามีจำนวนผู้ป่วยยืนยันสะสมมากที่สุด และมีผู้ป่วยยืนยันมากที่สุดเช่นเดียวกัน ตามมาด้วยปากีสถาน บังกลาเทศ อินโดนีเซีย สิงคโปร์ และญี่ปุ่นค่ะ ซึ่งสถานการณ์ในสิงคโปร์และญี่ปุ่น ก็มีจำนวนผู้ป่วยรายใหม่ที่เพิ่มขึ้นค่อนข้างมากค่ะ ในวันนี้ค่ะ ญี่ปุ่นมีจำนวนผู้ป่วยรายใหม่ 567 รายค่ะ และประเทศไทยยังคงที่อยู่ที่อันดับที่ 103 ค่ะ กราฟนี้เป็นกราฟแสดงจำนวนผู้ป่วยรายใหม่ทั่วโลก จะเห็นได้ว่าประเทศที่มีแนวโน้มผู้ป่วยรายใหม่อย่างต่อเนื่องนะคะ ก็คือเส้นกราฟสีน้ำเงิน สีแดง และสีเขียวค่ะ ก็คือสหรัฐอเมริกา บราซิล แล้วก็รัสเซีย จะเห็นได้ว่าประเทศรัสเซียนะคะ เคยอยู่ในอันดับ 3 ของโลก ตอนนี้เส้นกราฟเป็นราบแล้วนะคะ ก็คือประเทศรัสเซียเป็นประเทศที่สามารถควบคุมจำนวนการแพร่ระบาดของเชื้อ COVID-19 ได้ค่ะ สำหรับสถานการณ์ของผู้ป่วยรายใหม่ในฝั่งเอเชียบ้านเรานะคะ เส้นกราฟสีเขียวค่ะ ก็คือแสดงจำนวนผู้ป่วยรายใหม่ของประเทศอินเดียค่ะ เพิ่มขึ้นอย่างต่อเนื่องนะคะ โดยในวันนี้ก็มีจำนวนผู้ป่วยรายใหม่มากกว่า 45,000 ราย ถ้าสังเกตก่อนหน้านี้ค่ะ ในช่วงต้นเดือนกรกฎาคม มีจำนวนผู้ป่วยรายใหม่ อยู่ประมาณ 20,000-25,000 รายค่ะ ผ่านมาเพียง 3 สัปดาห์ จำนวนผู้ป่วยรายใหม่ของอินเดีย เพิ่มขึ้นเป็น 2 เท่า จาก 20,000 เป็นสถานการณ์ที่ยังต้องเฝ้าระวังกันอยู่ค่ะ ทั้งหมดก็เป็นประเด็นข่าวที่น่าสนใจในวันนี้ วันนี้มีคำถามไหมคะอาจารย์</w:t>
      </w:r>
    </w:p>
    <w:p>
      <w:pPr>
        <w:pStyle w:val="BodyText"/>
      </w:pPr>
      <w:r>
        <w:t xml:space="preserve">(นายแพทย์ เอกชัย) ครับ วันนี้มีคำถามจากสื่อมวลชนที่ให้ความสนใจครับ จากที่มีข่าวว่าขณะนี้มีทหารไทยเดินทางกลับมาจากสหรัฐอเมริกานะครับ มีการไปฝึกที่ฮาวาย ขณะนี้กลับมาถึงเมืองไทยเรียบร้อยแล้ว สถานการณ์เป็นอย่างไรบ้างเกี่ยวกับกลุ่มทหารไทยที่เดินทางมาจากฮาวายครับ</w:t>
      </w:r>
    </w:p>
    <w:p>
      <w:pPr>
        <w:pStyle w:val="BodyText"/>
      </w:pPr>
      <w:r>
        <w:t xml:space="preserve">(แพทย์หญิง พรรณประภา) ค่ะ สำหรับสถานการณ์ของทหารไทยที่เดินทางกลับมาจากฮาวาย สหรัฐอเมริกา ก็เดินทางมาถึงไทยเมื่อวานนี้นะคะ มาถึงสนามบินสุวรรณภูมิ คือ 18.50 น. คือค่ำของเมื่อวานนี้ หลังจากมีการเดินทางมาถึงก็ได้มีการตรวจคัดกรองโรคนะคะ ซึ่งมีจำนวนทั้งสิ้น 151 คน โดย 140 คน ก็ไม่ได้เข้าเกณฑ์ PUI ทั้ง 140 นี้ค่ะ ก็ได้เดินทางเข้าพักในสถานที่เฝ้าระวังที่รัฐจัดให้ในจังหวัดชลบุรี มีเกณฑ์เข้าได้กับ PUI อย่างที่เราเรียกกัน เช่น มีไข้ ไอ มีเสมหะหรือว่าเจ็บคอค่ะ ทั้ง 10 รายนี้ จึงได้มีการส่งตัวไปที่โรงพยาบาลพระมงกุฏเกล้าฯ เพื่อมีการตรวจเชื้อค่ะ ซึ่งผลก็ยังรอผลการตรวจเชื้ออย่างเป็นทางการอีกครั้งหนึ่ง ส่วน 1 ราย ซึ่งไม่ใช่ COVID-19 นะคะ เข้าไปรักษาที่โรงพยาบาลเช่นเดียวกันค่ะ ก็ไม่ได้น่ากังวลสำหรับพี่น้องประชาชน ทั้ง 111 ราย ก็ได้มีการส่งตัวเข้ารักษาเรียบร้อยค่ะ</w:t>
      </w:r>
    </w:p>
    <w:p>
      <w:pPr>
        <w:pStyle w:val="BodyText"/>
      </w:pPr>
      <w:r>
        <w:t xml:space="preserve">(นายแพทย์ เอกชัย) ครับ สำหรับวันนี้ก็ไม่มีประเด็นคำถามเพิ่มเติม นะครับ จากข้อมูลวันนี้ทำลายสถิติ New High ที่มีตัวเลขคนที่ติดเชื้อ COVID-19 ทั่วโลกนี้ ถึง 280,000 กว่าราย ภายในวันเดียวเป็นการทำลายสถิติในประเทศอินเดียใกล้ ๆ บ้านเรานะครับในเอเชีย แล้วก็ในบราซิลด้วยเช่นกัน สำหรับในวันนี้ไม่มีประเด็นคำถามแล้วนะครับ แต่ท่านผู้ช่วยโฆษกจะมีอะไรฝากถึงพี่น้องชาวไทยทางบ้านไหมครับ</w:t>
      </w:r>
    </w:p>
    <w:p>
      <w:pPr>
        <w:pStyle w:val="BodyText"/>
      </w:pPr>
      <w:r>
        <w:t xml:space="preserve">(แพทย์หญิง พรรณประภา) สิ่งที่อยากฝากนะคะ ก็คือตอนนี้พี่น้องประชาชน ก็ยังมีความกังวลนะคะ หรือไม่สบายใจ ในสถานการณ์ที่เปลี่ยนแปลง แต่อย่างที่เคยบอกไว้ว่า ไม่ว่าสถานการณ์จะเป็นอย่างไรนะคะ หรือว่ามาตรการผ่อนคลายที่เกิดขึ้น อาจจะทำให้เกิดสถานการณ์ที่มีการเปลี่ยนแปลง สิ่งที่เรายังคงทำอยู่เสมอ ก็คือการปฏิบัติตามมาตรการในการเพื่อเฝ้าระวังตัวเองนะคะ ไม่ให้ได้รับเชื้อ COVID-19 เพราะฉะนั้น ไม่ว่าสถานการณ์จะเป็นอย่างไร ก็ไม่ใช่สิ่งที่เราต้องกังวลค่ะ สิ่งที่เราทำได้ คือ การสวมหน้ากากอนามัย ล้างมือบ่อย ๆ พยายามหลีกเลี่ยงการเข้าไปในสถานที่แออัด จะเป็นการทำให้เราปลอดเชื้อ COVID-19 ได้ค่ะ ทั้งหมดก็เป็นประเด็นที่น่าสนใจในวันนี้ ต้องขอจบการแถลงข่าวจากศูนย์บริหารสถานการณ์โควิด-19 แต่เพียงเท่านี้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23 ก.ค. 63)</dc:title>
  <dc:creator/>
  <cp:keywords/>
  <dcterms:created xsi:type="dcterms:W3CDTF">2021-03-23T08:44:10Z</dcterms:created>
  <dcterms:modified xsi:type="dcterms:W3CDTF">2021-03-23T08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3 กรกฎาคม 2563 เวลา 10.51 น.</vt:lpwstr>
  </property>
  <property fmtid="{D5CDD505-2E9C-101B-9397-08002B2CF9AE}" pid="3" name="subtitle">
    <vt:lpwstr/>
  </property>
</Properties>
</file>